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CDE5E7" w14:textId="25334912" w:rsidR="00037327" w:rsidRPr="00037327" w:rsidRDefault="00037327" w:rsidP="00D55E91">
      <w:pPr>
        <w:tabs>
          <w:tab w:val="center" w:pos="4536"/>
          <w:tab w:val="right" w:pos="9072"/>
        </w:tabs>
        <w:jc w:val="center"/>
        <w:rPr>
          <w:b/>
          <w:sz w:val="30"/>
          <w:szCs w:val="30"/>
        </w:rPr>
      </w:pPr>
      <w:bookmarkStart w:id="0" w:name="_GoBack"/>
      <w:bookmarkEnd w:id="0"/>
      <w:r w:rsidRPr="00037327">
        <w:rPr>
          <w:b/>
          <w:sz w:val="24"/>
          <w:szCs w:val="24"/>
        </w:rPr>
        <w:softHyphen/>
      </w:r>
      <w:r>
        <w:rPr>
          <w:b/>
          <w:sz w:val="30"/>
          <w:szCs w:val="30"/>
        </w:rPr>
        <w:t>WNIOSEK</w:t>
      </w:r>
    </w:p>
    <w:p w14:paraId="2A0CE722" w14:textId="6D61DFA6" w:rsidR="00037327" w:rsidRPr="00037327" w:rsidRDefault="00037327" w:rsidP="00037327">
      <w:pPr>
        <w:tabs>
          <w:tab w:val="center" w:pos="4536"/>
          <w:tab w:val="right" w:pos="9072"/>
        </w:tabs>
        <w:jc w:val="center"/>
        <w:rPr>
          <w:b/>
          <w:sz w:val="24"/>
          <w:szCs w:val="24"/>
        </w:rPr>
      </w:pPr>
      <w:r w:rsidRPr="00037327">
        <w:rPr>
          <w:b/>
          <w:sz w:val="24"/>
          <w:szCs w:val="24"/>
        </w:rPr>
        <w:t>Program wsparcia finansowego lokalnych inicjatyw promocji golfa</w:t>
      </w:r>
    </w:p>
    <w:p w14:paraId="4C0BC6B6" w14:textId="7B0EA2AB" w:rsidR="00037327" w:rsidRPr="00037327" w:rsidRDefault="00037327" w:rsidP="00037327">
      <w:pPr>
        <w:tabs>
          <w:tab w:val="center" w:pos="4536"/>
          <w:tab w:val="right" w:pos="9072"/>
        </w:tabs>
        <w:jc w:val="center"/>
        <w:rPr>
          <w:b/>
          <w:sz w:val="24"/>
          <w:szCs w:val="24"/>
        </w:rPr>
      </w:pPr>
      <w:r w:rsidRPr="00037327">
        <w:rPr>
          <w:b/>
          <w:sz w:val="24"/>
          <w:szCs w:val="24"/>
        </w:rPr>
        <w:t>FUNDUSZ ROZWOJU POLSKIEGO GOLFA 202</w:t>
      </w:r>
      <w:r w:rsidR="00EA364C">
        <w:rPr>
          <w:b/>
          <w:sz w:val="24"/>
          <w:szCs w:val="24"/>
        </w:rPr>
        <w:t>2</w:t>
      </w:r>
    </w:p>
    <w:p w14:paraId="7AD31944" w14:textId="0907A0D9" w:rsidR="00037327" w:rsidRPr="00037327" w:rsidRDefault="00037327" w:rsidP="00037327">
      <w:pPr>
        <w:jc w:val="center"/>
        <w:rPr>
          <w:b/>
          <w:sz w:val="24"/>
          <w:szCs w:val="24"/>
        </w:rPr>
      </w:pPr>
      <w:r w:rsidRPr="00037327">
        <w:rPr>
          <w:b/>
          <w:sz w:val="24"/>
          <w:szCs w:val="24"/>
        </w:rPr>
        <w:t>(</w:t>
      </w:r>
      <w:r w:rsidR="00EA364C">
        <w:rPr>
          <w:b/>
          <w:sz w:val="24"/>
          <w:szCs w:val="24"/>
        </w:rPr>
        <w:t>Edycja I, 2022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037327" w14:paraId="34DA3E53" w14:textId="77777777" w:rsidTr="00D55E91">
        <w:tc>
          <w:tcPr>
            <w:tcW w:w="2405" w:type="dxa"/>
          </w:tcPr>
          <w:p w14:paraId="0FE5E70E" w14:textId="31BB2015" w:rsidR="00037327" w:rsidRPr="00D55E91" w:rsidRDefault="00D55E91" w:rsidP="00037327">
            <w:pPr>
              <w:rPr>
                <w:b/>
                <w:bCs/>
                <w:sz w:val="24"/>
                <w:szCs w:val="24"/>
              </w:rPr>
            </w:pPr>
            <w:r w:rsidRPr="00D55E91">
              <w:rPr>
                <w:b/>
                <w:bCs/>
                <w:sz w:val="24"/>
                <w:szCs w:val="24"/>
              </w:rPr>
              <w:t>Nazwa klubu:</w:t>
            </w:r>
          </w:p>
        </w:tc>
        <w:tc>
          <w:tcPr>
            <w:tcW w:w="6657" w:type="dxa"/>
          </w:tcPr>
          <w:p w14:paraId="0F51FDA4" w14:textId="77777777" w:rsidR="00037327" w:rsidRDefault="00037327" w:rsidP="00037327"/>
          <w:p w14:paraId="483F8F9A" w14:textId="77777777" w:rsidR="00D55E91" w:rsidRDefault="00D55E91" w:rsidP="00037327"/>
          <w:p w14:paraId="01DDCBA6" w14:textId="7BDC29E1" w:rsidR="00D642F3" w:rsidRDefault="00D642F3" w:rsidP="00037327"/>
        </w:tc>
      </w:tr>
      <w:tr w:rsidR="00037327" w14:paraId="09060A74" w14:textId="77777777" w:rsidTr="00D55E91">
        <w:tc>
          <w:tcPr>
            <w:tcW w:w="2405" w:type="dxa"/>
          </w:tcPr>
          <w:p w14:paraId="3395D7A3" w14:textId="304A46A7" w:rsidR="00037327" w:rsidRPr="00D55E91" w:rsidRDefault="00D55E91" w:rsidP="00037327">
            <w:pPr>
              <w:rPr>
                <w:b/>
                <w:bCs/>
                <w:sz w:val="24"/>
                <w:szCs w:val="24"/>
              </w:rPr>
            </w:pPr>
            <w:r w:rsidRPr="00D55E91">
              <w:rPr>
                <w:b/>
                <w:bCs/>
                <w:sz w:val="24"/>
                <w:szCs w:val="24"/>
              </w:rPr>
              <w:t>Osoba kontaktowa:</w:t>
            </w:r>
          </w:p>
        </w:tc>
        <w:tc>
          <w:tcPr>
            <w:tcW w:w="6657" w:type="dxa"/>
          </w:tcPr>
          <w:p w14:paraId="5132A76E" w14:textId="77777777" w:rsidR="00037327" w:rsidRDefault="00037327" w:rsidP="00037327"/>
          <w:p w14:paraId="2680F26E" w14:textId="77777777" w:rsidR="00D55E91" w:rsidRDefault="00D55E91" w:rsidP="00037327"/>
          <w:p w14:paraId="167E5EC3" w14:textId="4974F251" w:rsidR="00D642F3" w:rsidRDefault="00D642F3" w:rsidP="00037327"/>
        </w:tc>
      </w:tr>
      <w:tr w:rsidR="00037327" w14:paraId="4C10F9E4" w14:textId="77777777" w:rsidTr="00D55E91">
        <w:tc>
          <w:tcPr>
            <w:tcW w:w="2405" w:type="dxa"/>
          </w:tcPr>
          <w:p w14:paraId="47CBACAD" w14:textId="6D430E95" w:rsidR="00037327" w:rsidRPr="00D55E91" w:rsidRDefault="00D55E91" w:rsidP="00037327">
            <w:pPr>
              <w:rPr>
                <w:b/>
                <w:bCs/>
                <w:sz w:val="24"/>
                <w:szCs w:val="24"/>
              </w:rPr>
            </w:pPr>
            <w:r w:rsidRPr="00D55E91">
              <w:rPr>
                <w:b/>
                <w:bCs/>
                <w:sz w:val="24"/>
                <w:szCs w:val="24"/>
              </w:rPr>
              <w:t>Funkcja:</w:t>
            </w:r>
          </w:p>
        </w:tc>
        <w:tc>
          <w:tcPr>
            <w:tcW w:w="6657" w:type="dxa"/>
          </w:tcPr>
          <w:p w14:paraId="11786801" w14:textId="77777777" w:rsidR="00037327" w:rsidRDefault="00037327" w:rsidP="00037327"/>
          <w:p w14:paraId="4A7EF6F9" w14:textId="77777777" w:rsidR="00D55E91" w:rsidRDefault="00D55E91" w:rsidP="00037327"/>
          <w:p w14:paraId="6BAC4CF3" w14:textId="3BE13A1B" w:rsidR="00D642F3" w:rsidRDefault="00D642F3" w:rsidP="00037327"/>
        </w:tc>
      </w:tr>
      <w:tr w:rsidR="00037327" w14:paraId="7F253BD3" w14:textId="77777777" w:rsidTr="00D55E91">
        <w:tc>
          <w:tcPr>
            <w:tcW w:w="2405" w:type="dxa"/>
          </w:tcPr>
          <w:p w14:paraId="424F8428" w14:textId="72B2EF5D" w:rsidR="00037327" w:rsidRPr="00D55E91" w:rsidRDefault="00D55E91" w:rsidP="00037327">
            <w:pPr>
              <w:rPr>
                <w:b/>
                <w:bCs/>
                <w:sz w:val="24"/>
                <w:szCs w:val="24"/>
              </w:rPr>
            </w:pPr>
            <w:r w:rsidRPr="00D55E91">
              <w:rPr>
                <w:b/>
                <w:bCs/>
                <w:sz w:val="24"/>
                <w:szCs w:val="24"/>
              </w:rPr>
              <w:t>Email:</w:t>
            </w:r>
          </w:p>
        </w:tc>
        <w:tc>
          <w:tcPr>
            <w:tcW w:w="6657" w:type="dxa"/>
          </w:tcPr>
          <w:p w14:paraId="0EFD1D23" w14:textId="03D58E25" w:rsidR="00037327" w:rsidRDefault="00037327" w:rsidP="00037327"/>
          <w:p w14:paraId="32BAD332" w14:textId="77777777" w:rsidR="00D642F3" w:rsidRDefault="00D642F3" w:rsidP="00037327"/>
          <w:p w14:paraId="7F8DD4AF" w14:textId="533AB9F7" w:rsidR="00D55E91" w:rsidRDefault="00D55E91" w:rsidP="00037327"/>
        </w:tc>
      </w:tr>
      <w:tr w:rsidR="00037327" w14:paraId="41B90CFA" w14:textId="77777777" w:rsidTr="00D55E91">
        <w:tc>
          <w:tcPr>
            <w:tcW w:w="2405" w:type="dxa"/>
          </w:tcPr>
          <w:p w14:paraId="52751067" w14:textId="72CA846B" w:rsidR="00037327" w:rsidRPr="00D55E91" w:rsidRDefault="00D55E91" w:rsidP="00037327">
            <w:pPr>
              <w:rPr>
                <w:b/>
                <w:bCs/>
                <w:sz w:val="24"/>
                <w:szCs w:val="24"/>
              </w:rPr>
            </w:pPr>
            <w:r w:rsidRPr="00D55E91">
              <w:rPr>
                <w:b/>
                <w:bCs/>
                <w:sz w:val="24"/>
                <w:szCs w:val="24"/>
              </w:rPr>
              <w:t>Nr telefonu:</w:t>
            </w:r>
          </w:p>
        </w:tc>
        <w:tc>
          <w:tcPr>
            <w:tcW w:w="6657" w:type="dxa"/>
          </w:tcPr>
          <w:p w14:paraId="62F43E17" w14:textId="77777777" w:rsidR="00037327" w:rsidRDefault="00037327" w:rsidP="00037327"/>
          <w:p w14:paraId="23B8B4E7" w14:textId="77777777" w:rsidR="00D55E91" w:rsidRDefault="00D55E91" w:rsidP="00037327"/>
          <w:p w14:paraId="700317E8" w14:textId="4444F004" w:rsidR="00D642F3" w:rsidRDefault="00D642F3" w:rsidP="00037327"/>
        </w:tc>
      </w:tr>
      <w:tr w:rsidR="00D55E91" w14:paraId="283D51A1" w14:textId="77777777" w:rsidTr="00D55E91">
        <w:trPr>
          <w:trHeight w:val="70"/>
        </w:trPr>
        <w:tc>
          <w:tcPr>
            <w:tcW w:w="9062" w:type="dxa"/>
            <w:gridSpan w:val="2"/>
          </w:tcPr>
          <w:p w14:paraId="213FD4EC" w14:textId="77777777" w:rsidR="00D55E91" w:rsidRPr="00D55E91" w:rsidRDefault="00D55E91" w:rsidP="00037327">
            <w:pPr>
              <w:rPr>
                <w:b/>
                <w:bCs/>
                <w:sz w:val="24"/>
                <w:szCs w:val="24"/>
              </w:rPr>
            </w:pPr>
            <w:r w:rsidRPr="00D55E91">
              <w:rPr>
                <w:b/>
                <w:bCs/>
                <w:sz w:val="24"/>
                <w:szCs w:val="24"/>
              </w:rPr>
              <w:t xml:space="preserve">Nazwa projektu: </w:t>
            </w:r>
          </w:p>
          <w:p w14:paraId="38F35611" w14:textId="77777777" w:rsidR="00D55E91" w:rsidRDefault="00D55E91" w:rsidP="00037327">
            <w:pPr>
              <w:rPr>
                <w:b/>
                <w:bCs/>
                <w:sz w:val="24"/>
                <w:szCs w:val="24"/>
              </w:rPr>
            </w:pPr>
          </w:p>
          <w:p w14:paraId="639362AC" w14:textId="0000C788" w:rsidR="00D642F3" w:rsidRPr="00D55E91" w:rsidRDefault="00D642F3" w:rsidP="0003732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D55E91" w14:paraId="300FFF8B" w14:textId="77777777" w:rsidTr="00D55E91">
        <w:trPr>
          <w:trHeight w:val="70"/>
        </w:trPr>
        <w:tc>
          <w:tcPr>
            <w:tcW w:w="9062" w:type="dxa"/>
            <w:gridSpan w:val="2"/>
          </w:tcPr>
          <w:p w14:paraId="2BCD32DC" w14:textId="77777777" w:rsidR="00D55E91" w:rsidRPr="00D55E91" w:rsidRDefault="00D55E91" w:rsidP="00037327">
            <w:pPr>
              <w:rPr>
                <w:b/>
                <w:bCs/>
                <w:sz w:val="24"/>
                <w:szCs w:val="24"/>
              </w:rPr>
            </w:pPr>
            <w:r w:rsidRPr="00D55E91">
              <w:rPr>
                <w:b/>
                <w:bCs/>
                <w:sz w:val="24"/>
                <w:szCs w:val="24"/>
              </w:rPr>
              <w:t>Priorytet projektu:</w:t>
            </w:r>
          </w:p>
          <w:p w14:paraId="72CDB3B5" w14:textId="13FEB120" w:rsidR="00D55E91" w:rsidRDefault="00BE43E0" w:rsidP="00037327">
            <w:pPr>
              <w:rPr>
                <w:sz w:val="24"/>
                <w:szCs w:val="24"/>
              </w:rPr>
            </w:pPr>
            <w:r>
              <w:rPr>
                <w:rFonts w:ascii="Radikal Light" w:hAnsi="Radikal Light"/>
                <w:b/>
                <w:noProof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A302246" wp14:editId="77D3CF7D">
                      <wp:simplePos x="0" y="0"/>
                      <wp:positionH relativeFrom="column">
                        <wp:posOffset>2651125</wp:posOffset>
                      </wp:positionH>
                      <wp:positionV relativeFrom="paragraph">
                        <wp:posOffset>173355</wp:posOffset>
                      </wp:positionV>
                      <wp:extent cx="312420" cy="266700"/>
                      <wp:effectExtent l="0" t="0" r="11430" b="1905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2420" cy="266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50896A" w14:textId="77777777" w:rsidR="00BE43E0" w:rsidRDefault="00BE43E0" w:rsidP="00BE43E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5A30224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08.75pt;margin-top:13.65pt;width:24.6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" fillcolor="white [3201]" strokeweight=".5pt">
                      <v:textbox>
                        <w:txbxContent>
                          <w:p w14:paraId="0B50896A" w14:textId="77777777" w:rsidR="00BE43E0" w:rsidRDefault="00BE43E0" w:rsidP="00BE43E0"/>
                        </w:txbxContent>
                      </v:textbox>
                    </v:shape>
                  </w:pict>
                </mc:Fallback>
              </mc:AlternateContent>
            </w:r>
          </w:p>
          <w:p w14:paraId="19FEE8B0" w14:textId="61052644" w:rsidR="00D55E91" w:rsidRDefault="00D55E91" w:rsidP="000373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wszechnianie i popularyzacja golfa  </w:t>
            </w:r>
          </w:p>
          <w:p w14:paraId="1D99F6F7" w14:textId="77777777" w:rsidR="00BE43E0" w:rsidRDefault="00BE43E0" w:rsidP="00037327">
            <w:pPr>
              <w:rPr>
                <w:sz w:val="24"/>
                <w:szCs w:val="24"/>
              </w:rPr>
            </w:pPr>
          </w:p>
          <w:p w14:paraId="6C7EEC09" w14:textId="2A8E2A99" w:rsidR="00D55E91" w:rsidRDefault="00BE43E0" w:rsidP="00037327">
            <w:pPr>
              <w:rPr>
                <w:sz w:val="24"/>
                <w:szCs w:val="24"/>
              </w:rPr>
            </w:pPr>
            <w:r>
              <w:rPr>
                <w:rFonts w:ascii="Radikal Light" w:hAnsi="Radikal Light"/>
                <w:b/>
                <w:noProof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43056DA" wp14:editId="04C283F2">
                      <wp:simplePos x="0" y="0"/>
                      <wp:positionH relativeFrom="column">
                        <wp:posOffset>2651125</wp:posOffset>
                      </wp:positionH>
                      <wp:positionV relativeFrom="paragraph">
                        <wp:posOffset>159385</wp:posOffset>
                      </wp:positionV>
                      <wp:extent cx="312420" cy="266700"/>
                      <wp:effectExtent l="0" t="0" r="11430" b="19050"/>
                      <wp:wrapNone/>
                      <wp:docPr id="3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2420" cy="2667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1AD1F48" w14:textId="77777777" w:rsidR="00BE43E0" w:rsidRDefault="00BE43E0" w:rsidP="00BE43E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43056DA" id="_x0000_s1027" type="#_x0000_t202" style="position:absolute;margin-left:208.75pt;margin-top:12.55pt;width:24.6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" fillcolor="window" strokeweight=".5pt">
                      <v:textbox>
                        <w:txbxContent>
                          <w:p w14:paraId="31AD1F48" w14:textId="77777777" w:rsidR="00BE43E0" w:rsidRDefault="00BE43E0" w:rsidP="00BE43E0"/>
                        </w:txbxContent>
                      </v:textbox>
                    </v:shape>
                  </w:pict>
                </mc:Fallback>
              </mc:AlternateContent>
            </w:r>
          </w:p>
          <w:p w14:paraId="041906A1" w14:textId="155278E4" w:rsidR="00D55E91" w:rsidRDefault="00D55E91" w:rsidP="000373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lf osób niepełnosprawnych</w:t>
            </w:r>
          </w:p>
          <w:p w14:paraId="2B062A95" w14:textId="06E9DC88" w:rsidR="00D55E91" w:rsidRDefault="00D55E91" w:rsidP="00037327">
            <w:pPr>
              <w:rPr>
                <w:sz w:val="24"/>
                <w:szCs w:val="24"/>
              </w:rPr>
            </w:pPr>
          </w:p>
          <w:p w14:paraId="54BE1496" w14:textId="77777777" w:rsidR="00BE43E0" w:rsidRDefault="00BE43E0" w:rsidP="00037327">
            <w:pPr>
              <w:rPr>
                <w:sz w:val="24"/>
                <w:szCs w:val="24"/>
              </w:rPr>
            </w:pPr>
          </w:p>
          <w:p w14:paraId="5616A197" w14:textId="130394FE" w:rsidR="00D55E91" w:rsidRDefault="00BE43E0" w:rsidP="00037327">
            <w:pPr>
              <w:rPr>
                <w:sz w:val="24"/>
                <w:szCs w:val="24"/>
              </w:rPr>
            </w:pPr>
            <w:r>
              <w:rPr>
                <w:rFonts w:ascii="Radikal Light" w:hAnsi="Radikal Light"/>
                <w:b/>
                <w:noProof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903FCFE" wp14:editId="7755075E">
                      <wp:simplePos x="0" y="0"/>
                      <wp:positionH relativeFrom="column">
                        <wp:posOffset>2651125</wp:posOffset>
                      </wp:positionH>
                      <wp:positionV relativeFrom="paragraph">
                        <wp:posOffset>15875</wp:posOffset>
                      </wp:positionV>
                      <wp:extent cx="312420" cy="266700"/>
                      <wp:effectExtent l="0" t="0" r="11430" b="19050"/>
                      <wp:wrapNone/>
                      <wp:docPr id="4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2420" cy="2667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D3F8401" w14:textId="77777777" w:rsidR="00BE43E0" w:rsidRDefault="00BE43E0" w:rsidP="00BE43E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903FCFE" id="_x0000_s1028" type="#_x0000_t202" style="position:absolute;margin-left:208.75pt;margin-top:1.25pt;width:24.6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" fillcolor="window" strokeweight=".5pt">
                      <v:textbox>
                        <w:txbxContent>
                          <w:p w14:paraId="0D3F8401" w14:textId="77777777" w:rsidR="00BE43E0" w:rsidRDefault="00BE43E0" w:rsidP="00BE43E0"/>
                        </w:txbxContent>
                      </v:textbox>
                    </v:shape>
                  </w:pict>
                </mc:Fallback>
              </mc:AlternateContent>
            </w:r>
            <w:r w:rsidR="00D55E91">
              <w:rPr>
                <w:sz w:val="24"/>
                <w:szCs w:val="24"/>
              </w:rPr>
              <w:t>Golf kobiet</w:t>
            </w:r>
          </w:p>
          <w:p w14:paraId="0B779DB5" w14:textId="77777777" w:rsidR="00BE43E0" w:rsidRDefault="00BE43E0" w:rsidP="00037327">
            <w:pPr>
              <w:rPr>
                <w:sz w:val="24"/>
                <w:szCs w:val="24"/>
              </w:rPr>
            </w:pPr>
          </w:p>
          <w:p w14:paraId="14A5BD2C" w14:textId="6D9DFD23" w:rsidR="00D55E91" w:rsidRDefault="00BE43E0" w:rsidP="00037327">
            <w:pPr>
              <w:rPr>
                <w:sz w:val="24"/>
                <w:szCs w:val="24"/>
              </w:rPr>
            </w:pPr>
            <w:r>
              <w:rPr>
                <w:rFonts w:ascii="Radikal Light" w:hAnsi="Radikal Light"/>
                <w:b/>
                <w:noProof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48D1F6E" wp14:editId="268A584C">
                      <wp:simplePos x="0" y="0"/>
                      <wp:positionH relativeFrom="column">
                        <wp:posOffset>2651125</wp:posOffset>
                      </wp:positionH>
                      <wp:positionV relativeFrom="paragraph">
                        <wp:posOffset>169545</wp:posOffset>
                      </wp:positionV>
                      <wp:extent cx="312420" cy="266700"/>
                      <wp:effectExtent l="0" t="0" r="11430" b="19050"/>
                      <wp:wrapNone/>
                      <wp:docPr id="5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2420" cy="2667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C349374" w14:textId="77777777" w:rsidR="00BE43E0" w:rsidRDefault="00BE43E0" w:rsidP="00BE43E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48D1F6E" id="_x0000_s1029" type="#_x0000_t202" style="position:absolute;margin-left:208.75pt;margin-top:13.35pt;width:24.6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" fillcolor="window" strokeweight=".5pt">
                      <v:textbox>
                        <w:txbxContent>
                          <w:p w14:paraId="6C349374" w14:textId="77777777" w:rsidR="00BE43E0" w:rsidRDefault="00BE43E0" w:rsidP="00BE43E0"/>
                        </w:txbxContent>
                      </v:textbox>
                    </v:shape>
                  </w:pict>
                </mc:Fallback>
              </mc:AlternateContent>
            </w:r>
          </w:p>
          <w:p w14:paraId="679BFA1E" w14:textId="5E2C0262" w:rsidR="00D55E91" w:rsidRDefault="00AE6818" w:rsidP="000373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lf juniorski</w:t>
            </w:r>
          </w:p>
          <w:p w14:paraId="029EE191" w14:textId="77777777" w:rsidR="00BE43E0" w:rsidRDefault="00BE43E0" w:rsidP="00037327">
            <w:pPr>
              <w:rPr>
                <w:sz w:val="24"/>
                <w:szCs w:val="24"/>
              </w:rPr>
            </w:pPr>
          </w:p>
          <w:p w14:paraId="5346FC76" w14:textId="3056FE16" w:rsidR="00D55E91" w:rsidRDefault="00D55E91" w:rsidP="00037327">
            <w:pPr>
              <w:rPr>
                <w:sz w:val="24"/>
                <w:szCs w:val="24"/>
              </w:rPr>
            </w:pPr>
          </w:p>
          <w:p w14:paraId="29B5C513" w14:textId="30D66644" w:rsidR="00D55E91" w:rsidRDefault="00D55E91" w:rsidP="0003732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ne (</w:t>
            </w:r>
            <w:r w:rsidR="00772915">
              <w:rPr>
                <w:sz w:val="24"/>
                <w:szCs w:val="24"/>
              </w:rPr>
              <w:t xml:space="preserve">opisz </w:t>
            </w:r>
            <w:r>
              <w:rPr>
                <w:sz w:val="24"/>
                <w:szCs w:val="24"/>
              </w:rPr>
              <w:t xml:space="preserve">jakie?): </w:t>
            </w:r>
          </w:p>
          <w:p w14:paraId="072088A9" w14:textId="77777777" w:rsidR="00D642F3" w:rsidRDefault="00D642F3" w:rsidP="00037327">
            <w:pPr>
              <w:rPr>
                <w:sz w:val="24"/>
                <w:szCs w:val="24"/>
              </w:rPr>
            </w:pPr>
          </w:p>
          <w:p w14:paraId="6B866917" w14:textId="77777777" w:rsidR="00D55E91" w:rsidRDefault="00D55E91" w:rsidP="00037327">
            <w:pPr>
              <w:rPr>
                <w:sz w:val="24"/>
                <w:szCs w:val="24"/>
              </w:rPr>
            </w:pPr>
          </w:p>
          <w:p w14:paraId="5C66451D" w14:textId="77777777" w:rsidR="009F37B8" w:rsidRDefault="009F37B8" w:rsidP="00037327">
            <w:pPr>
              <w:rPr>
                <w:sz w:val="24"/>
                <w:szCs w:val="24"/>
              </w:rPr>
            </w:pPr>
          </w:p>
          <w:p w14:paraId="085690C8" w14:textId="77777777" w:rsidR="009F37B8" w:rsidRDefault="009F37B8" w:rsidP="00037327">
            <w:pPr>
              <w:rPr>
                <w:sz w:val="24"/>
                <w:szCs w:val="24"/>
              </w:rPr>
            </w:pPr>
          </w:p>
          <w:p w14:paraId="31F46673" w14:textId="77777777" w:rsidR="009F37B8" w:rsidRDefault="009F37B8" w:rsidP="00037327">
            <w:pPr>
              <w:rPr>
                <w:sz w:val="24"/>
                <w:szCs w:val="24"/>
              </w:rPr>
            </w:pPr>
          </w:p>
          <w:p w14:paraId="2C45CE63" w14:textId="343F8DB1" w:rsidR="009F37B8" w:rsidRPr="00D0688D" w:rsidRDefault="009F37B8" w:rsidP="00037327">
            <w:pPr>
              <w:rPr>
                <w:sz w:val="24"/>
                <w:szCs w:val="24"/>
              </w:rPr>
            </w:pPr>
            <w:r w:rsidRPr="009F37B8">
              <w:rPr>
                <w:b/>
                <w:bCs/>
                <w:sz w:val="24"/>
                <w:szCs w:val="24"/>
              </w:rPr>
              <w:lastRenderedPageBreak/>
              <w:t>Czy projekt ma długofalowy charakter i jest realizowany w ramach kontynuacji z lat poprzednich?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88D">
              <w:rPr>
                <w:sz w:val="24"/>
                <w:szCs w:val="24"/>
              </w:rPr>
              <w:t>Jeżeli tak</w:t>
            </w:r>
            <w:r w:rsidR="00D0688D" w:rsidRPr="00D0688D">
              <w:rPr>
                <w:sz w:val="24"/>
                <w:szCs w:val="24"/>
              </w:rPr>
              <w:t xml:space="preserve">, należy go opisać. </w:t>
            </w:r>
          </w:p>
          <w:p w14:paraId="09677792" w14:textId="77777777" w:rsidR="009F37B8" w:rsidRDefault="009F37B8" w:rsidP="00037327">
            <w:pPr>
              <w:rPr>
                <w:sz w:val="24"/>
                <w:szCs w:val="24"/>
              </w:rPr>
            </w:pPr>
          </w:p>
          <w:p w14:paraId="261ED3DE" w14:textId="77777777" w:rsidR="009F37B8" w:rsidRDefault="009F37B8" w:rsidP="00037327">
            <w:pPr>
              <w:rPr>
                <w:sz w:val="24"/>
                <w:szCs w:val="24"/>
              </w:rPr>
            </w:pPr>
          </w:p>
          <w:p w14:paraId="7054DDD2" w14:textId="77777777" w:rsidR="009F37B8" w:rsidRDefault="009F37B8" w:rsidP="00037327">
            <w:pPr>
              <w:rPr>
                <w:sz w:val="24"/>
                <w:szCs w:val="24"/>
              </w:rPr>
            </w:pPr>
          </w:p>
          <w:p w14:paraId="4F945F85" w14:textId="77777777" w:rsidR="009F37B8" w:rsidRDefault="009F37B8" w:rsidP="00037327">
            <w:pPr>
              <w:rPr>
                <w:sz w:val="24"/>
                <w:szCs w:val="24"/>
              </w:rPr>
            </w:pPr>
          </w:p>
          <w:p w14:paraId="3DED9C6F" w14:textId="77777777" w:rsidR="009F37B8" w:rsidRDefault="009F37B8" w:rsidP="00037327">
            <w:pPr>
              <w:rPr>
                <w:sz w:val="24"/>
                <w:szCs w:val="24"/>
              </w:rPr>
            </w:pPr>
          </w:p>
          <w:p w14:paraId="09E84E49" w14:textId="0A21635D" w:rsidR="009F37B8" w:rsidRPr="00D55E91" w:rsidRDefault="009F37B8" w:rsidP="00037327">
            <w:pPr>
              <w:rPr>
                <w:sz w:val="24"/>
                <w:szCs w:val="24"/>
              </w:rPr>
            </w:pPr>
          </w:p>
        </w:tc>
      </w:tr>
      <w:tr w:rsidR="00BE43E0" w14:paraId="25FDBA4C" w14:textId="77777777" w:rsidTr="00D55E91">
        <w:trPr>
          <w:trHeight w:val="70"/>
        </w:trPr>
        <w:tc>
          <w:tcPr>
            <w:tcW w:w="9062" w:type="dxa"/>
            <w:gridSpan w:val="2"/>
          </w:tcPr>
          <w:p w14:paraId="2E0FDBA1" w14:textId="094DB453" w:rsidR="00BE43E0" w:rsidRPr="00772915" w:rsidRDefault="00BE43E0" w:rsidP="00037327">
            <w:pPr>
              <w:rPr>
                <w:b/>
                <w:bCs/>
                <w:sz w:val="24"/>
                <w:szCs w:val="24"/>
              </w:rPr>
            </w:pPr>
            <w:r w:rsidRPr="00772915">
              <w:rPr>
                <w:b/>
                <w:bCs/>
                <w:sz w:val="24"/>
                <w:szCs w:val="24"/>
              </w:rPr>
              <w:lastRenderedPageBreak/>
              <w:t>Wnioskowana kwota dofinansowania</w:t>
            </w:r>
            <w:r w:rsidR="009F37B8">
              <w:rPr>
                <w:b/>
                <w:bCs/>
                <w:sz w:val="24"/>
                <w:szCs w:val="24"/>
              </w:rPr>
              <w:t xml:space="preserve"> </w:t>
            </w:r>
            <w:r w:rsidR="009F37B8" w:rsidRPr="00D0688D">
              <w:rPr>
                <w:sz w:val="24"/>
                <w:szCs w:val="24"/>
              </w:rPr>
              <w:t>(zgodnie z planowanym budżetem projektu)</w:t>
            </w:r>
            <w:r w:rsidRPr="00D0688D">
              <w:rPr>
                <w:sz w:val="24"/>
                <w:szCs w:val="24"/>
              </w:rPr>
              <w:t>:</w:t>
            </w:r>
          </w:p>
          <w:p w14:paraId="34D81A74" w14:textId="241F9C48" w:rsidR="00BE43E0" w:rsidRDefault="00BE43E0" w:rsidP="00037327">
            <w:pPr>
              <w:rPr>
                <w:b/>
                <w:bCs/>
                <w:sz w:val="24"/>
                <w:szCs w:val="24"/>
              </w:rPr>
            </w:pPr>
          </w:p>
          <w:p w14:paraId="6BBB4F18" w14:textId="77777777" w:rsidR="009F37B8" w:rsidRPr="00772915" w:rsidRDefault="009F37B8" w:rsidP="00037327">
            <w:pPr>
              <w:rPr>
                <w:b/>
                <w:bCs/>
                <w:sz w:val="24"/>
                <w:szCs w:val="24"/>
              </w:rPr>
            </w:pPr>
          </w:p>
          <w:p w14:paraId="2E524A6B" w14:textId="3535CADC" w:rsidR="00D642F3" w:rsidRPr="00772915" w:rsidRDefault="00D642F3" w:rsidP="0003732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91D03" w14:paraId="65A9650F" w14:textId="77777777" w:rsidTr="00D55E91">
        <w:trPr>
          <w:trHeight w:val="70"/>
        </w:trPr>
        <w:tc>
          <w:tcPr>
            <w:tcW w:w="9062" w:type="dxa"/>
            <w:gridSpan w:val="2"/>
          </w:tcPr>
          <w:p w14:paraId="0D778940" w14:textId="0A9D6400" w:rsidR="00391D03" w:rsidRPr="00772915" w:rsidRDefault="00D642F3" w:rsidP="00037327">
            <w:pPr>
              <w:rPr>
                <w:sz w:val="24"/>
                <w:szCs w:val="24"/>
              </w:rPr>
            </w:pPr>
            <w:r w:rsidRPr="00D0688D">
              <w:rPr>
                <w:b/>
                <w:bCs/>
                <w:sz w:val="24"/>
                <w:szCs w:val="24"/>
              </w:rPr>
              <w:t>Z</w:t>
            </w:r>
            <w:r w:rsidR="00D0688D" w:rsidRPr="00D0688D">
              <w:rPr>
                <w:b/>
                <w:bCs/>
                <w:sz w:val="24"/>
                <w:szCs w:val="24"/>
              </w:rPr>
              <w:t>więzły opis projektu</w:t>
            </w:r>
            <w:r w:rsidRPr="00772915">
              <w:rPr>
                <w:sz w:val="24"/>
                <w:szCs w:val="24"/>
              </w:rPr>
              <w:t xml:space="preserve"> (zawierający cele, głównie działania, ramy czasowe i grupę docelową):</w:t>
            </w:r>
          </w:p>
          <w:p w14:paraId="2A4B8E7C" w14:textId="2FA5F2AE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0C5BC991" w14:textId="385076AD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01E58AC4" w14:textId="5E09325B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21DDACE5" w14:textId="503EA3E2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0E21F503" w14:textId="47C13ABF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5AF7963D" w14:textId="55BB32CC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0998986D" w14:textId="3E1C38AF" w:rsidR="00772915" w:rsidRDefault="00772915" w:rsidP="00037327">
            <w:pPr>
              <w:rPr>
                <w:b/>
                <w:bCs/>
                <w:sz w:val="24"/>
                <w:szCs w:val="24"/>
              </w:rPr>
            </w:pPr>
          </w:p>
          <w:p w14:paraId="5BB7560F" w14:textId="77777777" w:rsidR="00772915" w:rsidRDefault="00772915" w:rsidP="00037327">
            <w:pPr>
              <w:rPr>
                <w:b/>
                <w:bCs/>
                <w:sz w:val="24"/>
                <w:szCs w:val="24"/>
              </w:rPr>
            </w:pPr>
          </w:p>
          <w:p w14:paraId="58AF7D57" w14:textId="5F68518A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400CFA4B" w14:textId="77777777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4C11DAAC" w14:textId="77777777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54BCAF99" w14:textId="3DD91545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D642F3" w14:paraId="0AC49E9E" w14:textId="77777777" w:rsidTr="00D55E91">
        <w:trPr>
          <w:trHeight w:val="70"/>
        </w:trPr>
        <w:tc>
          <w:tcPr>
            <w:tcW w:w="9062" w:type="dxa"/>
            <w:gridSpan w:val="2"/>
          </w:tcPr>
          <w:p w14:paraId="5E1B9ADE" w14:textId="2CE28CAB" w:rsidR="00D642F3" w:rsidRPr="00772915" w:rsidRDefault="00D0688D" w:rsidP="00037327">
            <w:pPr>
              <w:rPr>
                <w:sz w:val="24"/>
                <w:szCs w:val="24"/>
              </w:rPr>
            </w:pPr>
            <w:r w:rsidRPr="00D0688D">
              <w:rPr>
                <w:b/>
                <w:bCs/>
                <w:sz w:val="24"/>
                <w:szCs w:val="24"/>
              </w:rPr>
              <w:t>Oczekiwane rezultaty projektu</w:t>
            </w:r>
            <w:r w:rsidR="00772915" w:rsidRPr="00772915">
              <w:rPr>
                <w:sz w:val="24"/>
                <w:szCs w:val="24"/>
              </w:rPr>
              <w:t xml:space="preserve"> (</w:t>
            </w:r>
            <w:r w:rsidR="00D642F3" w:rsidRPr="00772915">
              <w:rPr>
                <w:sz w:val="24"/>
                <w:szCs w:val="24"/>
              </w:rPr>
              <w:t xml:space="preserve">wyrażone w kluczowych wskaźnikach efektywności </w:t>
            </w:r>
            <w:r w:rsidR="00F652E4" w:rsidRPr="00772915">
              <w:rPr>
                <w:sz w:val="24"/>
                <w:szCs w:val="24"/>
              </w:rPr>
              <w:t xml:space="preserve">tzw. </w:t>
            </w:r>
            <w:r w:rsidR="00D642F3" w:rsidRPr="00772915">
              <w:rPr>
                <w:sz w:val="24"/>
                <w:szCs w:val="24"/>
              </w:rPr>
              <w:t>KPI</w:t>
            </w:r>
            <w:r w:rsidR="00F652E4">
              <w:rPr>
                <w:sz w:val="24"/>
                <w:szCs w:val="24"/>
              </w:rPr>
              <w:t xml:space="preserve">s - </w:t>
            </w:r>
            <w:r w:rsidR="00D642F3" w:rsidRPr="00772915">
              <w:rPr>
                <w:sz w:val="24"/>
                <w:szCs w:val="24"/>
              </w:rPr>
              <w:t xml:space="preserve">muszą </w:t>
            </w:r>
            <w:r w:rsidR="00F652E4">
              <w:rPr>
                <w:sz w:val="24"/>
                <w:szCs w:val="24"/>
              </w:rPr>
              <w:t xml:space="preserve">być </w:t>
            </w:r>
            <w:r w:rsidR="00D642F3" w:rsidRPr="00772915">
              <w:rPr>
                <w:sz w:val="24"/>
                <w:szCs w:val="24"/>
              </w:rPr>
              <w:t xml:space="preserve">łatwe do zrozumienia, mierzalne, osiągalne i mające znaczenie). </w:t>
            </w:r>
          </w:p>
          <w:p w14:paraId="7F42BC70" w14:textId="3E44089A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530AD5C9" w14:textId="61B851B1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7722CCB0" w14:textId="0D137088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3DD0B6CC" w14:textId="0B017C17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530238E0" w14:textId="77777777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57613B93" w14:textId="3D5E3838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629F87F2" w14:textId="1D2F3352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36D0938D" w14:textId="236D580A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34D74243" w14:textId="4115DAE2" w:rsidR="00772915" w:rsidRDefault="00772915" w:rsidP="00037327">
            <w:pPr>
              <w:rPr>
                <w:b/>
                <w:bCs/>
                <w:sz w:val="24"/>
                <w:szCs w:val="24"/>
              </w:rPr>
            </w:pPr>
          </w:p>
          <w:p w14:paraId="7E7AE212" w14:textId="77777777" w:rsidR="00772915" w:rsidRDefault="00772915" w:rsidP="00037327">
            <w:pPr>
              <w:rPr>
                <w:b/>
                <w:bCs/>
                <w:sz w:val="24"/>
                <w:szCs w:val="24"/>
              </w:rPr>
            </w:pPr>
          </w:p>
          <w:p w14:paraId="340AFBF6" w14:textId="3024D91B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10A99C88" w14:textId="55E6B7F7" w:rsidR="002A0F18" w:rsidRDefault="002A0F18" w:rsidP="00037327">
            <w:pPr>
              <w:rPr>
                <w:b/>
                <w:bCs/>
                <w:sz w:val="24"/>
                <w:szCs w:val="24"/>
              </w:rPr>
            </w:pPr>
          </w:p>
          <w:p w14:paraId="0F2C5F2B" w14:textId="344B9F55" w:rsidR="002A0F18" w:rsidRDefault="002A0F18" w:rsidP="00037327">
            <w:pPr>
              <w:rPr>
                <w:b/>
                <w:bCs/>
                <w:sz w:val="24"/>
                <w:szCs w:val="24"/>
              </w:rPr>
            </w:pPr>
          </w:p>
          <w:p w14:paraId="542C47E2" w14:textId="41CE984C" w:rsidR="002A0F18" w:rsidRDefault="002A0F18" w:rsidP="00037327">
            <w:pPr>
              <w:rPr>
                <w:b/>
                <w:bCs/>
                <w:sz w:val="24"/>
                <w:szCs w:val="24"/>
              </w:rPr>
            </w:pPr>
          </w:p>
          <w:p w14:paraId="2DB5645E" w14:textId="77777777" w:rsidR="002A0F18" w:rsidRDefault="002A0F18" w:rsidP="00037327">
            <w:pPr>
              <w:rPr>
                <w:b/>
                <w:bCs/>
                <w:sz w:val="24"/>
                <w:szCs w:val="24"/>
              </w:rPr>
            </w:pPr>
          </w:p>
          <w:p w14:paraId="381B4F79" w14:textId="64111342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D642F3" w14:paraId="29E57CFB" w14:textId="77777777" w:rsidTr="00D55E91">
        <w:trPr>
          <w:trHeight w:val="70"/>
        </w:trPr>
        <w:tc>
          <w:tcPr>
            <w:tcW w:w="9062" w:type="dxa"/>
            <w:gridSpan w:val="2"/>
          </w:tcPr>
          <w:p w14:paraId="279F5979" w14:textId="0A34A60C" w:rsidR="00D642F3" w:rsidRPr="00772915" w:rsidRDefault="00D0688D" w:rsidP="00037327">
            <w:pPr>
              <w:rPr>
                <w:sz w:val="24"/>
                <w:szCs w:val="24"/>
              </w:rPr>
            </w:pPr>
            <w:r w:rsidRPr="002A0F18">
              <w:rPr>
                <w:b/>
                <w:bCs/>
                <w:sz w:val="24"/>
                <w:szCs w:val="24"/>
              </w:rPr>
              <w:lastRenderedPageBreak/>
              <w:t>Budżet projektu</w:t>
            </w:r>
            <w:r w:rsidR="00772915" w:rsidRPr="00772915">
              <w:rPr>
                <w:sz w:val="24"/>
                <w:szCs w:val="24"/>
              </w:rPr>
              <w:t xml:space="preserve"> (</w:t>
            </w:r>
            <w:r w:rsidR="00D642F3" w:rsidRPr="00772915">
              <w:rPr>
                <w:sz w:val="24"/>
                <w:szCs w:val="24"/>
              </w:rPr>
              <w:t>plan głównych źródeł przychodów i poniesionych kosztów</w:t>
            </w:r>
            <w:r w:rsidR="00B92A59">
              <w:rPr>
                <w:sz w:val="24"/>
                <w:szCs w:val="24"/>
              </w:rPr>
              <w:t xml:space="preserve"> w ujęciu tabelarycznym</w:t>
            </w:r>
            <w:r w:rsidR="00D642F3" w:rsidRPr="00772915">
              <w:rPr>
                <w:sz w:val="24"/>
                <w:szCs w:val="24"/>
              </w:rPr>
              <w:t xml:space="preserve">; należy uwzględnić inne źródła przychodów takie jak np.: dotacje, sponsoring, wpłaty uczestników etc.) </w:t>
            </w:r>
          </w:p>
          <w:p w14:paraId="366974D1" w14:textId="77777777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  <w:p w14:paraId="11575B88" w14:textId="5F5F3E1B" w:rsidR="00772915" w:rsidRDefault="00772915" w:rsidP="00037327">
            <w:pPr>
              <w:rPr>
                <w:b/>
                <w:bCs/>
                <w:sz w:val="24"/>
                <w:szCs w:val="24"/>
              </w:rPr>
            </w:pPr>
          </w:p>
          <w:tbl>
            <w:tblPr>
              <w:tblStyle w:val="Tabela-Siatka"/>
              <w:tblW w:w="0" w:type="auto"/>
              <w:tblLook w:val="04A0" w:firstRow="1" w:lastRow="0" w:firstColumn="1" w:lastColumn="0" w:noHBand="0" w:noVBand="1"/>
            </w:tblPr>
            <w:tblGrid>
              <w:gridCol w:w="511"/>
              <w:gridCol w:w="6182"/>
              <w:gridCol w:w="2143"/>
            </w:tblGrid>
            <w:tr w:rsidR="002A0F18" w14:paraId="38C02369" w14:textId="77777777" w:rsidTr="00C12633">
              <w:tc>
                <w:tcPr>
                  <w:tcW w:w="8836" w:type="dxa"/>
                  <w:gridSpan w:val="3"/>
                </w:tcPr>
                <w:p w14:paraId="36AA27A8" w14:textId="4EB9C51C" w:rsidR="002A0F18" w:rsidRDefault="002A0F18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Przychody</w:t>
                  </w:r>
                </w:p>
              </w:tc>
            </w:tr>
            <w:tr w:rsidR="003679A6" w14:paraId="18F3ECC9" w14:textId="77777777" w:rsidTr="003679A6">
              <w:tc>
                <w:tcPr>
                  <w:tcW w:w="511" w:type="dxa"/>
                </w:tcPr>
                <w:p w14:paraId="7FEA408B" w14:textId="54F981E2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Lp.</w:t>
                  </w:r>
                </w:p>
              </w:tc>
              <w:tc>
                <w:tcPr>
                  <w:tcW w:w="6182" w:type="dxa"/>
                </w:tcPr>
                <w:p w14:paraId="05013717" w14:textId="2F92266F" w:rsidR="003679A6" w:rsidRDefault="003679A6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Źródło przychodu</w:t>
                  </w:r>
                </w:p>
              </w:tc>
              <w:tc>
                <w:tcPr>
                  <w:tcW w:w="2143" w:type="dxa"/>
                </w:tcPr>
                <w:p w14:paraId="58BAFFCB" w14:textId="11E26506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Kwota</w:t>
                  </w:r>
                </w:p>
              </w:tc>
            </w:tr>
            <w:tr w:rsidR="003679A6" w14:paraId="0D764C74" w14:textId="77777777" w:rsidTr="003679A6">
              <w:tc>
                <w:tcPr>
                  <w:tcW w:w="511" w:type="dxa"/>
                </w:tcPr>
                <w:p w14:paraId="5501AC21" w14:textId="30E1BAEE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6182" w:type="dxa"/>
                </w:tcPr>
                <w:p w14:paraId="3C3543A2" w14:textId="77777777" w:rsidR="003679A6" w:rsidRDefault="003679A6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43" w:type="dxa"/>
                </w:tcPr>
                <w:p w14:paraId="627068EE" w14:textId="77777777" w:rsidR="003679A6" w:rsidRDefault="003679A6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3679A6" w14:paraId="07CF8C92" w14:textId="77777777" w:rsidTr="003679A6">
              <w:tc>
                <w:tcPr>
                  <w:tcW w:w="511" w:type="dxa"/>
                </w:tcPr>
                <w:p w14:paraId="2BFD434D" w14:textId="782EAF92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6182" w:type="dxa"/>
                </w:tcPr>
                <w:p w14:paraId="2E0BAA1B" w14:textId="77777777" w:rsidR="003679A6" w:rsidRDefault="003679A6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43" w:type="dxa"/>
                </w:tcPr>
                <w:p w14:paraId="10898C14" w14:textId="77777777" w:rsidR="003679A6" w:rsidRDefault="003679A6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3679A6" w14:paraId="5A893E6C" w14:textId="77777777" w:rsidTr="003679A6">
              <w:tc>
                <w:tcPr>
                  <w:tcW w:w="511" w:type="dxa"/>
                </w:tcPr>
                <w:p w14:paraId="49BDE430" w14:textId="72BB5791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6182" w:type="dxa"/>
                </w:tcPr>
                <w:p w14:paraId="14E7EE7D" w14:textId="77777777" w:rsidR="003679A6" w:rsidRDefault="003679A6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43" w:type="dxa"/>
                </w:tcPr>
                <w:p w14:paraId="20B4FE37" w14:textId="77777777" w:rsidR="003679A6" w:rsidRDefault="003679A6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3679A6" w14:paraId="4938E59C" w14:textId="77777777" w:rsidTr="003679A6">
              <w:tc>
                <w:tcPr>
                  <w:tcW w:w="511" w:type="dxa"/>
                </w:tcPr>
                <w:p w14:paraId="5E2CA926" w14:textId="65DDADB0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6182" w:type="dxa"/>
                </w:tcPr>
                <w:p w14:paraId="7261F091" w14:textId="77777777" w:rsidR="003679A6" w:rsidRDefault="003679A6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43" w:type="dxa"/>
                </w:tcPr>
                <w:p w14:paraId="3256DBBE" w14:textId="77777777" w:rsidR="003679A6" w:rsidRDefault="003679A6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3679A6" w14:paraId="05051E0E" w14:textId="77777777" w:rsidTr="003679A6">
              <w:tc>
                <w:tcPr>
                  <w:tcW w:w="6693" w:type="dxa"/>
                  <w:gridSpan w:val="2"/>
                </w:tcPr>
                <w:p w14:paraId="2886DE07" w14:textId="4352057E" w:rsidR="003679A6" w:rsidRDefault="003679A6" w:rsidP="003679A6">
                  <w:pPr>
                    <w:jc w:val="right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SUMA</w:t>
                  </w:r>
                </w:p>
              </w:tc>
              <w:tc>
                <w:tcPr>
                  <w:tcW w:w="2143" w:type="dxa"/>
                </w:tcPr>
                <w:p w14:paraId="59008BEE" w14:textId="77777777" w:rsidR="003679A6" w:rsidRDefault="003679A6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2A0F18" w14:paraId="0062A9B2" w14:textId="77777777" w:rsidTr="00D2449D">
              <w:tc>
                <w:tcPr>
                  <w:tcW w:w="8836" w:type="dxa"/>
                  <w:gridSpan w:val="3"/>
                </w:tcPr>
                <w:p w14:paraId="6915B236" w14:textId="1E79EA60" w:rsidR="002A0F18" w:rsidRDefault="002A0F18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Koszty</w:t>
                  </w:r>
                </w:p>
              </w:tc>
            </w:tr>
            <w:tr w:rsidR="003679A6" w14:paraId="54F2C687" w14:textId="77777777" w:rsidTr="003679A6">
              <w:tc>
                <w:tcPr>
                  <w:tcW w:w="511" w:type="dxa"/>
                </w:tcPr>
                <w:p w14:paraId="73B318A7" w14:textId="562A72D2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Lp.</w:t>
                  </w:r>
                </w:p>
              </w:tc>
              <w:tc>
                <w:tcPr>
                  <w:tcW w:w="6182" w:type="dxa"/>
                </w:tcPr>
                <w:p w14:paraId="38C5A2A0" w14:textId="3817E35D" w:rsidR="003679A6" w:rsidRDefault="003679A6" w:rsidP="00037327">
                  <w:pPr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Rodzaj kosztu</w:t>
                  </w:r>
                </w:p>
              </w:tc>
              <w:tc>
                <w:tcPr>
                  <w:tcW w:w="2143" w:type="dxa"/>
                </w:tcPr>
                <w:p w14:paraId="3C56471C" w14:textId="70B5BF00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Kwota</w:t>
                  </w:r>
                </w:p>
              </w:tc>
            </w:tr>
            <w:tr w:rsidR="003679A6" w14:paraId="286E1C57" w14:textId="77777777" w:rsidTr="003679A6">
              <w:tc>
                <w:tcPr>
                  <w:tcW w:w="511" w:type="dxa"/>
                </w:tcPr>
                <w:p w14:paraId="7B061D76" w14:textId="4EA02E41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6182" w:type="dxa"/>
                </w:tcPr>
                <w:p w14:paraId="34A52ABC" w14:textId="77777777" w:rsidR="003679A6" w:rsidRDefault="003679A6" w:rsidP="003679A6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43" w:type="dxa"/>
                </w:tcPr>
                <w:p w14:paraId="3F65334E" w14:textId="77777777" w:rsidR="003679A6" w:rsidRDefault="003679A6" w:rsidP="003679A6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3679A6" w14:paraId="1DE41EA4" w14:textId="77777777" w:rsidTr="003679A6">
              <w:tc>
                <w:tcPr>
                  <w:tcW w:w="511" w:type="dxa"/>
                </w:tcPr>
                <w:p w14:paraId="3AD6C96B" w14:textId="721B48CE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6182" w:type="dxa"/>
                </w:tcPr>
                <w:p w14:paraId="5CF9D8B9" w14:textId="77777777" w:rsidR="003679A6" w:rsidRDefault="003679A6" w:rsidP="003679A6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43" w:type="dxa"/>
                </w:tcPr>
                <w:p w14:paraId="77FC1CA7" w14:textId="77777777" w:rsidR="003679A6" w:rsidRDefault="003679A6" w:rsidP="003679A6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3679A6" w14:paraId="1122BA55" w14:textId="77777777" w:rsidTr="003679A6">
              <w:tc>
                <w:tcPr>
                  <w:tcW w:w="511" w:type="dxa"/>
                </w:tcPr>
                <w:p w14:paraId="537849AD" w14:textId="1BC4F4D5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6182" w:type="dxa"/>
                </w:tcPr>
                <w:p w14:paraId="48AF525B" w14:textId="77777777" w:rsidR="003679A6" w:rsidRDefault="003679A6" w:rsidP="003679A6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43" w:type="dxa"/>
                </w:tcPr>
                <w:p w14:paraId="08F7451A" w14:textId="77777777" w:rsidR="003679A6" w:rsidRDefault="003679A6" w:rsidP="003679A6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3679A6" w14:paraId="6CA0DFEC" w14:textId="77777777" w:rsidTr="003679A6">
              <w:tc>
                <w:tcPr>
                  <w:tcW w:w="511" w:type="dxa"/>
                </w:tcPr>
                <w:p w14:paraId="0F173A2F" w14:textId="6DF15BBA" w:rsidR="003679A6" w:rsidRDefault="003679A6" w:rsidP="003679A6">
                  <w:pPr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6182" w:type="dxa"/>
                </w:tcPr>
                <w:p w14:paraId="091FD101" w14:textId="77777777" w:rsidR="003679A6" w:rsidRDefault="003679A6" w:rsidP="003679A6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143" w:type="dxa"/>
                </w:tcPr>
                <w:p w14:paraId="24A1C21F" w14:textId="77777777" w:rsidR="003679A6" w:rsidRDefault="003679A6" w:rsidP="003679A6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3679A6" w14:paraId="152971B5" w14:textId="77777777" w:rsidTr="003679A6">
              <w:tc>
                <w:tcPr>
                  <w:tcW w:w="6693" w:type="dxa"/>
                  <w:gridSpan w:val="2"/>
                </w:tcPr>
                <w:p w14:paraId="31FE2F4F" w14:textId="02166E42" w:rsidR="003679A6" w:rsidRDefault="003679A6" w:rsidP="003679A6">
                  <w:pPr>
                    <w:jc w:val="right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SUMA</w:t>
                  </w:r>
                </w:p>
              </w:tc>
              <w:tc>
                <w:tcPr>
                  <w:tcW w:w="2143" w:type="dxa"/>
                </w:tcPr>
                <w:p w14:paraId="7F69B3F3" w14:textId="77777777" w:rsidR="003679A6" w:rsidRDefault="003679A6" w:rsidP="003679A6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3679A6" w14:paraId="1E384BC5" w14:textId="77777777" w:rsidTr="003679A6">
              <w:tc>
                <w:tcPr>
                  <w:tcW w:w="6693" w:type="dxa"/>
                  <w:gridSpan w:val="2"/>
                </w:tcPr>
                <w:p w14:paraId="741C074B" w14:textId="4F3D5DAF" w:rsidR="003679A6" w:rsidRDefault="003679A6" w:rsidP="003679A6">
                  <w:pPr>
                    <w:jc w:val="right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z w:val="24"/>
                      <w:szCs w:val="24"/>
                    </w:rPr>
                    <w:t>WYNIK (Przychody – Koszty)</w:t>
                  </w:r>
                </w:p>
              </w:tc>
              <w:tc>
                <w:tcPr>
                  <w:tcW w:w="2143" w:type="dxa"/>
                </w:tcPr>
                <w:p w14:paraId="7250BB8F" w14:textId="77777777" w:rsidR="003679A6" w:rsidRDefault="003679A6" w:rsidP="003679A6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63DE7982" w14:textId="68E8590D" w:rsidR="00772915" w:rsidRDefault="00772915" w:rsidP="00037327">
            <w:pPr>
              <w:rPr>
                <w:b/>
                <w:bCs/>
                <w:sz w:val="24"/>
                <w:szCs w:val="24"/>
              </w:rPr>
            </w:pPr>
          </w:p>
          <w:p w14:paraId="67FAB9A6" w14:textId="18B10FE4" w:rsidR="00772915" w:rsidRDefault="00772915" w:rsidP="00037327">
            <w:pPr>
              <w:rPr>
                <w:b/>
                <w:bCs/>
                <w:sz w:val="24"/>
                <w:szCs w:val="24"/>
              </w:rPr>
            </w:pPr>
          </w:p>
          <w:p w14:paraId="313719CC" w14:textId="38499E4B" w:rsidR="00D642F3" w:rsidRDefault="00D642F3" w:rsidP="0003732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772915" w14:paraId="2C0D765C" w14:textId="77777777" w:rsidTr="00D55E91">
        <w:trPr>
          <w:trHeight w:val="70"/>
        </w:trPr>
        <w:tc>
          <w:tcPr>
            <w:tcW w:w="9062" w:type="dxa"/>
            <w:gridSpan w:val="2"/>
          </w:tcPr>
          <w:p w14:paraId="7DD20492" w14:textId="77777777" w:rsidR="00772915" w:rsidRDefault="00772915" w:rsidP="0003732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a i podpis wnioskodawcy:</w:t>
            </w:r>
          </w:p>
          <w:p w14:paraId="75129383" w14:textId="77777777" w:rsidR="00772915" w:rsidRDefault="00772915" w:rsidP="00037327">
            <w:pPr>
              <w:rPr>
                <w:b/>
                <w:bCs/>
                <w:sz w:val="24"/>
                <w:szCs w:val="24"/>
              </w:rPr>
            </w:pPr>
          </w:p>
          <w:p w14:paraId="447504F5" w14:textId="77777777" w:rsidR="00772915" w:rsidRDefault="00772915" w:rsidP="00037327">
            <w:pPr>
              <w:rPr>
                <w:b/>
                <w:bCs/>
                <w:sz w:val="24"/>
                <w:szCs w:val="24"/>
              </w:rPr>
            </w:pPr>
          </w:p>
          <w:p w14:paraId="2F7EBC60" w14:textId="5310BED0" w:rsidR="00772915" w:rsidRDefault="00772915" w:rsidP="0003732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772915" w14:paraId="46C46D26" w14:textId="77777777" w:rsidTr="00D55E91">
        <w:trPr>
          <w:trHeight w:val="70"/>
        </w:trPr>
        <w:tc>
          <w:tcPr>
            <w:tcW w:w="9062" w:type="dxa"/>
            <w:gridSpan w:val="2"/>
          </w:tcPr>
          <w:p w14:paraId="29D0B535" w14:textId="501FDCAE" w:rsidR="00772915" w:rsidRPr="00772915" w:rsidRDefault="00772915" w:rsidP="00037327">
            <w:pPr>
              <w:rPr>
                <w:sz w:val="24"/>
                <w:szCs w:val="24"/>
              </w:rPr>
            </w:pPr>
            <w:r w:rsidRPr="00772915">
              <w:rPr>
                <w:sz w:val="24"/>
                <w:szCs w:val="24"/>
              </w:rPr>
              <w:t xml:space="preserve">Uwaga: Wypełniony wniosek należy przesłać na adres </w:t>
            </w:r>
            <w:hyperlink r:id="rId8" w:history="1">
              <w:r w:rsidRPr="00772915">
                <w:rPr>
                  <w:rStyle w:val="Hipercze"/>
                  <w:sz w:val="24"/>
                  <w:szCs w:val="24"/>
                </w:rPr>
                <w:t>biuro@polski.golf</w:t>
              </w:r>
            </w:hyperlink>
            <w:r w:rsidRPr="00772915">
              <w:rPr>
                <w:sz w:val="24"/>
                <w:szCs w:val="24"/>
              </w:rPr>
              <w:t xml:space="preserve"> do dnia </w:t>
            </w:r>
            <w:r w:rsidR="009A26A4">
              <w:rPr>
                <w:b/>
                <w:bCs/>
                <w:sz w:val="24"/>
                <w:szCs w:val="24"/>
              </w:rPr>
              <w:t>1</w:t>
            </w:r>
            <w:r w:rsidR="00110B2E">
              <w:rPr>
                <w:b/>
                <w:bCs/>
                <w:sz w:val="24"/>
                <w:szCs w:val="24"/>
              </w:rPr>
              <w:t>3</w:t>
            </w:r>
            <w:r w:rsidR="009A26A4">
              <w:rPr>
                <w:b/>
                <w:bCs/>
                <w:sz w:val="24"/>
                <w:szCs w:val="24"/>
              </w:rPr>
              <w:t xml:space="preserve"> czerwca</w:t>
            </w:r>
            <w:r w:rsidR="00D0688D" w:rsidRPr="009C5D68">
              <w:rPr>
                <w:b/>
                <w:bCs/>
                <w:sz w:val="24"/>
                <w:szCs w:val="24"/>
              </w:rPr>
              <w:t xml:space="preserve"> 2022</w:t>
            </w:r>
            <w:r w:rsidRPr="009C5D68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4C85A64B" w14:textId="3E495C65" w:rsidR="00037327" w:rsidRDefault="00037327" w:rsidP="00772915"/>
    <w:sectPr w:rsidR="00037327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CA589E" w14:textId="77777777" w:rsidR="000C1D45" w:rsidRDefault="000C1D45" w:rsidP="007D420F">
      <w:pPr>
        <w:spacing w:after="0" w:line="240" w:lineRule="auto"/>
      </w:pPr>
      <w:r>
        <w:separator/>
      </w:r>
    </w:p>
  </w:endnote>
  <w:endnote w:type="continuationSeparator" w:id="0">
    <w:p w14:paraId="481F032E" w14:textId="77777777" w:rsidR="000C1D45" w:rsidRDefault="000C1D45" w:rsidP="007D4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adikal Light">
    <w:altName w:val="Courier New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13619857"/>
      <w:docPartObj>
        <w:docPartGallery w:val="Page Numbers (Bottom of Page)"/>
        <w:docPartUnique/>
      </w:docPartObj>
    </w:sdtPr>
    <w:sdtEndPr/>
    <w:sdtContent>
      <w:p w14:paraId="6819142D" w14:textId="77777777" w:rsidR="007D420F" w:rsidRDefault="007D420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7526">
          <w:rPr>
            <w:noProof/>
          </w:rPr>
          <w:t>2</w:t>
        </w:r>
        <w:r>
          <w:fldChar w:fldCharType="end"/>
        </w:r>
      </w:p>
    </w:sdtContent>
  </w:sdt>
  <w:p w14:paraId="2527FF7B" w14:textId="77777777" w:rsidR="007D420F" w:rsidRDefault="007D420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2E88CD" w14:textId="77777777" w:rsidR="000C1D45" w:rsidRDefault="000C1D45" w:rsidP="007D420F">
      <w:pPr>
        <w:spacing w:after="0" w:line="240" w:lineRule="auto"/>
      </w:pPr>
      <w:r>
        <w:separator/>
      </w:r>
    </w:p>
  </w:footnote>
  <w:footnote w:type="continuationSeparator" w:id="0">
    <w:p w14:paraId="5F846385" w14:textId="77777777" w:rsidR="000C1D45" w:rsidRDefault="000C1D45" w:rsidP="007D4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EA084" w14:textId="77777777" w:rsidR="00A30102" w:rsidRDefault="00315624" w:rsidP="00A30102">
    <w:pPr>
      <w:pStyle w:val="Nagwek"/>
      <w:jc w:val="right"/>
    </w:pPr>
    <w:r>
      <w:rPr>
        <w:noProof/>
        <w:lang w:eastAsia="pl-PL"/>
      </w:rPr>
      <w:drawing>
        <wp:inline distT="0" distB="0" distL="0" distR="0" wp14:anchorId="00F1980B" wp14:editId="4F62A0AF">
          <wp:extent cx="679450" cy="679450"/>
          <wp:effectExtent l="0" t="0" r="6350" b="6350"/>
          <wp:docPr id="1" name="Obraz 1" descr="C:\Users\bchel\Desktop\Logo\Logo PZG_czerwone tl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bchel\Desktop\Logo\Logo PZG_czerwone tl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9600" cy="67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B60DA86" w14:textId="77777777" w:rsidR="00315624" w:rsidRDefault="00315624" w:rsidP="00A30102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142A44"/>
    <w:multiLevelType w:val="hybridMultilevel"/>
    <w:tmpl w:val="BBDA4A2C"/>
    <w:lvl w:ilvl="0" w:tplc="F528B4C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BC11D9A"/>
    <w:multiLevelType w:val="hybridMultilevel"/>
    <w:tmpl w:val="4942E204"/>
    <w:lvl w:ilvl="0" w:tplc="4A449DE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44074"/>
    <w:multiLevelType w:val="hybridMultilevel"/>
    <w:tmpl w:val="EB18C0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509E3"/>
    <w:multiLevelType w:val="hybridMultilevel"/>
    <w:tmpl w:val="271E34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2E0669"/>
    <w:multiLevelType w:val="hybridMultilevel"/>
    <w:tmpl w:val="9D22C56E"/>
    <w:lvl w:ilvl="0" w:tplc="5DAE369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FF9479B"/>
    <w:multiLevelType w:val="hybridMultilevel"/>
    <w:tmpl w:val="AC04C2C8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56830F4"/>
    <w:multiLevelType w:val="hybridMultilevel"/>
    <w:tmpl w:val="B1EACD5E"/>
    <w:lvl w:ilvl="0" w:tplc="77D6EFC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5D22812"/>
    <w:multiLevelType w:val="hybridMultilevel"/>
    <w:tmpl w:val="51349D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54005B"/>
    <w:multiLevelType w:val="hybridMultilevel"/>
    <w:tmpl w:val="955C6D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711D9C"/>
    <w:multiLevelType w:val="hybridMultilevel"/>
    <w:tmpl w:val="FF0E5C8C"/>
    <w:lvl w:ilvl="0" w:tplc="F97A6C2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DF77C63"/>
    <w:multiLevelType w:val="hybridMultilevel"/>
    <w:tmpl w:val="34F2A8DE"/>
    <w:lvl w:ilvl="0" w:tplc="BF5E17D2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525E4"/>
    <w:multiLevelType w:val="hybridMultilevel"/>
    <w:tmpl w:val="AA46BB88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1130138"/>
    <w:multiLevelType w:val="hybridMultilevel"/>
    <w:tmpl w:val="B64893BA"/>
    <w:lvl w:ilvl="0" w:tplc="E348CB8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52B24909"/>
    <w:multiLevelType w:val="hybridMultilevel"/>
    <w:tmpl w:val="6150C2D2"/>
    <w:lvl w:ilvl="0" w:tplc="04150019">
      <w:start w:val="1"/>
      <w:numFmt w:val="lowerLetter"/>
      <w:lvlText w:val="%1."/>
      <w:lvlJc w:val="left"/>
      <w:pPr>
        <w:ind w:left="268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402" w:hanging="360"/>
      </w:pPr>
    </w:lvl>
    <w:lvl w:ilvl="2" w:tplc="FFFFFFFF" w:tentative="1">
      <w:start w:val="1"/>
      <w:numFmt w:val="lowerRoman"/>
      <w:lvlText w:val="%3."/>
      <w:lvlJc w:val="right"/>
      <w:pPr>
        <w:ind w:left="4122" w:hanging="180"/>
      </w:pPr>
    </w:lvl>
    <w:lvl w:ilvl="3" w:tplc="FFFFFFFF" w:tentative="1">
      <w:start w:val="1"/>
      <w:numFmt w:val="decimal"/>
      <w:lvlText w:val="%4."/>
      <w:lvlJc w:val="left"/>
      <w:pPr>
        <w:ind w:left="4842" w:hanging="360"/>
      </w:pPr>
    </w:lvl>
    <w:lvl w:ilvl="4" w:tplc="FFFFFFFF" w:tentative="1">
      <w:start w:val="1"/>
      <w:numFmt w:val="lowerLetter"/>
      <w:lvlText w:val="%5."/>
      <w:lvlJc w:val="left"/>
      <w:pPr>
        <w:ind w:left="5562" w:hanging="360"/>
      </w:pPr>
    </w:lvl>
    <w:lvl w:ilvl="5" w:tplc="FFFFFFFF" w:tentative="1">
      <w:start w:val="1"/>
      <w:numFmt w:val="lowerRoman"/>
      <w:lvlText w:val="%6."/>
      <w:lvlJc w:val="right"/>
      <w:pPr>
        <w:ind w:left="6282" w:hanging="180"/>
      </w:pPr>
    </w:lvl>
    <w:lvl w:ilvl="6" w:tplc="FFFFFFFF" w:tentative="1">
      <w:start w:val="1"/>
      <w:numFmt w:val="decimal"/>
      <w:lvlText w:val="%7."/>
      <w:lvlJc w:val="left"/>
      <w:pPr>
        <w:ind w:left="7002" w:hanging="360"/>
      </w:pPr>
    </w:lvl>
    <w:lvl w:ilvl="7" w:tplc="FFFFFFFF" w:tentative="1">
      <w:start w:val="1"/>
      <w:numFmt w:val="lowerLetter"/>
      <w:lvlText w:val="%8."/>
      <w:lvlJc w:val="left"/>
      <w:pPr>
        <w:ind w:left="7722" w:hanging="360"/>
      </w:pPr>
    </w:lvl>
    <w:lvl w:ilvl="8" w:tplc="FFFFFFFF" w:tentative="1">
      <w:start w:val="1"/>
      <w:numFmt w:val="lowerRoman"/>
      <w:lvlText w:val="%9."/>
      <w:lvlJc w:val="right"/>
      <w:pPr>
        <w:ind w:left="8442" w:hanging="180"/>
      </w:pPr>
    </w:lvl>
  </w:abstractNum>
  <w:abstractNum w:abstractNumId="14" w15:restartNumberingAfterBreak="0">
    <w:nsid w:val="53C5043A"/>
    <w:multiLevelType w:val="hybridMultilevel"/>
    <w:tmpl w:val="A290EC64"/>
    <w:lvl w:ilvl="0" w:tplc="733A18D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59612CF0"/>
    <w:multiLevelType w:val="hybridMultilevel"/>
    <w:tmpl w:val="87DEF7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E36735"/>
    <w:multiLevelType w:val="hybridMultilevel"/>
    <w:tmpl w:val="BF98D208"/>
    <w:lvl w:ilvl="0" w:tplc="EBA82D7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67602DA2"/>
    <w:multiLevelType w:val="hybridMultilevel"/>
    <w:tmpl w:val="59B272D4"/>
    <w:lvl w:ilvl="0" w:tplc="C53ABF38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68BB0B4C"/>
    <w:multiLevelType w:val="hybridMultilevel"/>
    <w:tmpl w:val="3CEA5F64"/>
    <w:lvl w:ilvl="0" w:tplc="75AEF80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8F1A9F"/>
    <w:multiLevelType w:val="hybridMultilevel"/>
    <w:tmpl w:val="468CBA9C"/>
    <w:lvl w:ilvl="0" w:tplc="8B942384">
      <w:start w:val="1"/>
      <w:numFmt w:val="decimal"/>
      <w:lvlText w:val="%1)"/>
      <w:lvlJc w:val="left"/>
      <w:pPr>
        <w:ind w:left="644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ED8024D"/>
    <w:multiLevelType w:val="hybridMultilevel"/>
    <w:tmpl w:val="E4C645F2"/>
    <w:lvl w:ilvl="0" w:tplc="3642D4C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7"/>
  </w:num>
  <w:num w:numId="3">
    <w:abstractNumId w:val="5"/>
  </w:num>
  <w:num w:numId="4">
    <w:abstractNumId w:val="2"/>
  </w:num>
  <w:num w:numId="5">
    <w:abstractNumId w:val="20"/>
  </w:num>
  <w:num w:numId="6">
    <w:abstractNumId w:val="1"/>
  </w:num>
  <w:num w:numId="7">
    <w:abstractNumId w:val="10"/>
  </w:num>
  <w:num w:numId="8">
    <w:abstractNumId w:val="8"/>
  </w:num>
  <w:num w:numId="9">
    <w:abstractNumId w:val="6"/>
  </w:num>
  <w:num w:numId="10">
    <w:abstractNumId w:val="3"/>
  </w:num>
  <w:num w:numId="11">
    <w:abstractNumId w:val="18"/>
  </w:num>
  <w:num w:numId="12">
    <w:abstractNumId w:val="11"/>
  </w:num>
  <w:num w:numId="13">
    <w:abstractNumId w:val="17"/>
  </w:num>
  <w:num w:numId="14">
    <w:abstractNumId w:val="14"/>
  </w:num>
  <w:num w:numId="15">
    <w:abstractNumId w:val="16"/>
  </w:num>
  <w:num w:numId="16">
    <w:abstractNumId w:val="9"/>
  </w:num>
  <w:num w:numId="17">
    <w:abstractNumId w:val="19"/>
  </w:num>
  <w:num w:numId="18">
    <w:abstractNumId w:val="4"/>
  </w:num>
  <w:num w:numId="19">
    <w:abstractNumId w:val="12"/>
  </w:num>
  <w:num w:numId="20">
    <w:abstractNumId w:val="0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MxN7IwsDC2NDJX0lEKTi0uzszPAykwMqwFAGxKxaYtAAAA"/>
  </w:docVars>
  <w:rsids>
    <w:rsidRoot w:val="00CC4447"/>
    <w:rsid w:val="00001FFD"/>
    <w:rsid w:val="00037327"/>
    <w:rsid w:val="000419F6"/>
    <w:rsid w:val="00042790"/>
    <w:rsid w:val="00084CF5"/>
    <w:rsid w:val="00096678"/>
    <w:rsid w:val="000B728C"/>
    <w:rsid w:val="000C1D45"/>
    <w:rsid w:val="000E10D6"/>
    <w:rsid w:val="00110B2E"/>
    <w:rsid w:val="00113CF1"/>
    <w:rsid w:val="001272B2"/>
    <w:rsid w:val="00136998"/>
    <w:rsid w:val="00155EE3"/>
    <w:rsid w:val="001A684D"/>
    <w:rsid w:val="00204E32"/>
    <w:rsid w:val="00207C0C"/>
    <w:rsid w:val="00287649"/>
    <w:rsid w:val="00290F79"/>
    <w:rsid w:val="002A0F18"/>
    <w:rsid w:val="002C088F"/>
    <w:rsid w:val="002D3303"/>
    <w:rsid w:val="002D5800"/>
    <w:rsid w:val="002F196C"/>
    <w:rsid w:val="002F3B61"/>
    <w:rsid w:val="00315624"/>
    <w:rsid w:val="0035641E"/>
    <w:rsid w:val="003679A6"/>
    <w:rsid w:val="00385A05"/>
    <w:rsid w:val="00391D03"/>
    <w:rsid w:val="003E2D96"/>
    <w:rsid w:val="003F1A8F"/>
    <w:rsid w:val="004014BC"/>
    <w:rsid w:val="004253B5"/>
    <w:rsid w:val="00446A61"/>
    <w:rsid w:val="004549CD"/>
    <w:rsid w:val="00466FFD"/>
    <w:rsid w:val="00471510"/>
    <w:rsid w:val="004954F9"/>
    <w:rsid w:val="004B1491"/>
    <w:rsid w:val="004D7526"/>
    <w:rsid w:val="005510E8"/>
    <w:rsid w:val="00553D4B"/>
    <w:rsid w:val="0056179C"/>
    <w:rsid w:val="00567559"/>
    <w:rsid w:val="00585FE2"/>
    <w:rsid w:val="005B2C09"/>
    <w:rsid w:val="0060180C"/>
    <w:rsid w:val="006E2826"/>
    <w:rsid w:val="00724276"/>
    <w:rsid w:val="0073642D"/>
    <w:rsid w:val="007453CB"/>
    <w:rsid w:val="00765F69"/>
    <w:rsid w:val="00772915"/>
    <w:rsid w:val="00772FFF"/>
    <w:rsid w:val="00776388"/>
    <w:rsid w:val="00795BF8"/>
    <w:rsid w:val="007C3EF9"/>
    <w:rsid w:val="007D420F"/>
    <w:rsid w:val="007D5EF5"/>
    <w:rsid w:val="007E3721"/>
    <w:rsid w:val="008206D7"/>
    <w:rsid w:val="00847B42"/>
    <w:rsid w:val="008539DB"/>
    <w:rsid w:val="00866F2D"/>
    <w:rsid w:val="008C6457"/>
    <w:rsid w:val="008D51EA"/>
    <w:rsid w:val="00914F5D"/>
    <w:rsid w:val="00915E04"/>
    <w:rsid w:val="00923FEF"/>
    <w:rsid w:val="00926C93"/>
    <w:rsid w:val="00931652"/>
    <w:rsid w:val="00934433"/>
    <w:rsid w:val="00960B71"/>
    <w:rsid w:val="009700CF"/>
    <w:rsid w:val="00970BEE"/>
    <w:rsid w:val="00991C1B"/>
    <w:rsid w:val="009A26A4"/>
    <w:rsid w:val="009B3AC5"/>
    <w:rsid w:val="009C5D68"/>
    <w:rsid w:val="009F37B8"/>
    <w:rsid w:val="00A30102"/>
    <w:rsid w:val="00A42DA5"/>
    <w:rsid w:val="00A62262"/>
    <w:rsid w:val="00A63885"/>
    <w:rsid w:val="00AC6D67"/>
    <w:rsid w:val="00AE6818"/>
    <w:rsid w:val="00AF523B"/>
    <w:rsid w:val="00B111FB"/>
    <w:rsid w:val="00B13107"/>
    <w:rsid w:val="00B27510"/>
    <w:rsid w:val="00B459C5"/>
    <w:rsid w:val="00B92A59"/>
    <w:rsid w:val="00B9707D"/>
    <w:rsid w:val="00BA580B"/>
    <w:rsid w:val="00BA71CF"/>
    <w:rsid w:val="00BB2462"/>
    <w:rsid w:val="00BC418B"/>
    <w:rsid w:val="00BE43E0"/>
    <w:rsid w:val="00BE561E"/>
    <w:rsid w:val="00BE5C20"/>
    <w:rsid w:val="00C15C97"/>
    <w:rsid w:val="00C355D2"/>
    <w:rsid w:val="00C52294"/>
    <w:rsid w:val="00CC4447"/>
    <w:rsid w:val="00CD1AE0"/>
    <w:rsid w:val="00CE1837"/>
    <w:rsid w:val="00CE77B3"/>
    <w:rsid w:val="00D035A7"/>
    <w:rsid w:val="00D0688D"/>
    <w:rsid w:val="00D1695D"/>
    <w:rsid w:val="00D434EE"/>
    <w:rsid w:val="00D44E92"/>
    <w:rsid w:val="00D53250"/>
    <w:rsid w:val="00D55517"/>
    <w:rsid w:val="00D55E91"/>
    <w:rsid w:val="00D642F3"/>
    <w:rsid w:val="00D8224F"/>
    <w:rsid w:val="00D945A3"/>
    <w:rsid w:val="00DE39EE"/>
    <w:rsid w:val="00DE4744"/>
    <w:rsid w:val="00DF089A"/>
    <w:rsid w:val="00DF4334"/>
    <w:rsid w:val="00E066AE"/>
    <w:rsid w:val="00E160FE"/>
    <w:rsid w:val="00E574C0"/>
    <w:rsid w:val="00E57FE3"/>
    <w:rsid w:val="00E70949"/>
    <w:rsid w:val="00E74126"/>
    <w:rsid w:val="00E82357"/>
    <w:rsid w:val="00E94264"/>
    <w:rsid w:val="00EA364C"/>
    <w:rsid w:val="00EA38A6"/>
    <w:rsid w:val="00ED5728"/>
    <w:rsid w:val="00ED7EFB"/>
    <w:rsid w:val="00EF4CA7"/>
    <w:rsid w:val="00F333D1"/>
    <w:rsid w:val="00F43E13"/>
    <w:rsid w:val="00F46756"/>
    <w:rsid w:val="00F53BC4"/>
    <w:rsid w:val="00F652E4"/>
    <w:rsid w:val="00F838A4"/>
    <w:rsid w:val="00F87DB0"/>
    <w:rsid w:val="00FB5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F889DB"/>
  <w15:docId w15:val="{1D8B0C3D-DD74-4DDE-BF23-6BE462350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C4447"/>
    <w:pPr>
      <w:ind w:left="720"/>
      <w:contextualSpacing/>
    </w:pPr>
  </w:style>
  <w:style w:type="table" w:styleId="Tabela-Siatka">
    <w:name w:val="Table Grid"/>
    <w:basedOn w:val="Standardowy"/>
    <w:uiPriority w:val="59"/>
    <w:rsid w:val="00E574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7D42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D420F"/>
  </w:style>
  <w:style w:type="paragraph" w:styleId="Stopka">
    <w:name w:val="footer"/>
    <w:basedOn w:val="Normalny"/>
    <w:link w:val="StopkaZnak"/>
    <w:uiPriority w:val="99"/>
    <w:unhideWhenUsed/>
    <w:rsid w:val="007D42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D420F"/>
  </w:style>
  <w:style w:type="paragraph" w:styleId="Tekstdymka">
    <w:name w:val="Balloon Text"/>
    <w:basedOn w:val="Normalny"/>
    <w:link w:val="TekstdymkaZnak"/>
    <w:uiPriority w:val="99"/>
    <w:semiHidden/>
    <w:unhideWhenUsed/>
    <w:rsid w:val="003156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5624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44E92"/>
    <w:rPr>
      <w:color w:val="0000FF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44E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uro@polski.gol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793ECA-7D46-4A92-901D-2C50C51C4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2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tłomiej Chełmecki</dc:creator>
  <cp:lastModifiedBy>PR PZGolf</cp:lastModifiedBy>
  <cp:revision>2</cp:revision>
  <cp:lastPrinted>2021-07-12T20:01:00Z</cp:lastPrinted>
  <dcterms:created xsi:type="dcterms:W3CDTF">2022-05-12T11:51:00Z</dcterms:created>
  <dcterms:modified xsi:type="dcterms:W3CDTF">2022-05-12T11:51:00Z</dcterms:modified>
</cp:coreProperties>
</file>